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06F35" w14:paraId="700CCD7B" w14:textId="77777777" w:rsidTr="00796EB3">
        <w:trPr>
          <w:trHeight w:val="290"/>
        </w:trPr>
        <w:tc>
          <w:tcPr>
            <w:tcW w:w="2160" w:type="dxa"/>
          </w:tcPr>
          <w:p w14:paraId="2D8C2217" w14:textId="77777777" w:rsidR="0000007A" w:rsidRPr="00D06F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49D20" w14:textId="77777777" w:rsidR="0000007A" w:rsidRPr="00D06F35" w:rsidRDefault="00492B6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D06F35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Asian Journal of Advances in Research</w:t>
              </w:r>
            </w:hyperlink>
          </w:p>
        </w:tc>
      </w:tr>
      <w:tr w:rsidR="0000007A" w:rsidRPr="00D06F35" w14:paraId="128199A2" w14:textId="77777777" w:rsidTr="00796EB3">
        <w:trPr>
          <w:trHeight w:val="290"/>
        </w:trPr>
        <w:tc>
          <w:tcPr>
            <w:tcW w:w="2160" w:type="dxa"/>
          </w:tcPr>
          <w:p w14:paraId="3633E770" w14:textId="77777777" w:rsidR="0000007A" w:rsidRPr="00D06F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281FE" w14:textId="77777777" w:rsidR="0000007A" w:rsidRPr="00D06F35" w:rsidRDefault="00910A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4738</w:t>
            </w:r>
          </w:p>
        </w:tc>
      </w:tr>
      <w:tr w:rsidR="0000007A" w:rsidRPr="00D06F35" w14:paraId="3F60CB4A" w14:textId="77777777" w:rsidTr="00796EB3">
        <w:trPr>
          <w:trHeight w:val="650"/>
        </w:trPr>
        <w:tc>
          <w:tcPr>
            <w:tcW w:w="2160" w:type="dxa"/>
          </w:tcPr>
          <w:p w14:paraId="10EFA3B6" w14:textId="77777777" w:rsidR="0000007A" w:rsidRPr="00D06F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84661" w14:textId="77777777" w:rsidR="0000007A" w:rsidRPr="00D06F35" w:rsidRDefault="00910AB3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sz w:val="20"/>
                <w:szCs w:val="20"/>
                <w:lang w:val="en-GB"/>
              </w:rPr>
              <w:t>Perceived Effects of Lassa Fever Outbreak on Agricultural Livelihood Activities and Farm Productivity of Small Holder Farmers in Ebonyi State, Nigeria</w:t>
            </w:r>
          </w:p>
        </w:tc>
      </w:tr>
      <w:tr w:rsidR="00CF0BBB" w:rsidRPr="00D06F35" w14:paraId="76AF57DF" w14:textId="77777777" w:rsidTr="00796EB3">
        <w:trPr>
          <w:trHeight w:val="332"/>
        </w:trPr>
        <w:tc>
          <w:tcPr>
            <w:tcW w:w="2160" w:type="dxa"/>
          </w:tcPr>
          <w:p w14:paraId="7F63AFF1" w14:textId="77777777" w:rsidR="00CF0BBB" w:rsidRPr="00D06F3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1BD7E" w14:textId="77777777" w:rsidR="00CF0BBB" w:rsidRPr="00D06F35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FCB02B1" w14:textId="77777777" w:rsidR="00037D52" w:rsidRPr="00D06F3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1D32EE" w14:textId="77777777" w:rsidR="00CF7440" w:rsidRPr="00D06F35" w:rsidRDefault="00CF7440" w:rsidP="00CF7440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1837A457" w14:textId="77777777" w:rsidR="00CF7440" w:rsidRPr="00D06F35" w:rsidRDefault="00CF7440" w:rsidP="00CF7440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14:paraId="7C16A181" w14:textId="564A7575" w:rsidR="00CF7440" w:rsidRPr="00D06F35" w:rsidRDefault="00CF7440" w:rsidP="00CF7440">
      <w:pPr>
        <w:rPr>
          <w:rFonts w:ascii="Arial" w:hAnsi="Arial" w:cs="Arial"/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CF7440" w:rsidRPr="00D06F35" w14:paraId="1112FD53" w14:textId="77777777" w:rsidTr="000E381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3ED331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438C610" w14:textId="77777777" w:rsidR="00CF7440" w:rsidRPr="00D06F3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D06F35" w14:paraId="467F49F5" w14:textId="77777777" w:rsidTr="000E3817">
        <w:tc>
          <w:tcPr>
            <w:tcW w:w="1265" w:type="pct"/>
            <w:noWrap/>
          </w:tcPr>
          <w:p w14:paraId="208D24C2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C7E484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4C968514" w14:textId="77777777" w:rsidR="00345D35" w:rsidRPr="00D06F35" w:rsidRDefault="00345D35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57C2409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Feedback</w:t>
            </w:r>
            <w:r w:rsidRPr="00D06F3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06F3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CF7440" w:rsidRPr="00D06F35" w14:paraId="499F485F" w14:textId="77777777" w:rsidTr="000E3817">
        <w:trPr>
          <w:trHeight w:val="1264"/>
        </w:trPr>
        <w:tc>
          <w:tcPr>
            <w:tcW w:w="1265" w:type="pct"/>
            <w:noWrap/>
          </w:tcPr>
          <w:p w14:paraId="1C4509EF" w14:textId="77777777" w:rsidR="00CF7440" w:rsidRPr="00D06F3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F9AC5B5" w14:textId="77777777" w:rsidR="00CF7440" w:rsidRPr="00D06F35" w:rsidRDefault="00CF7440" w:rsidP="00CF744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F9F66DB" w14:textId="77777777" w:rsidR="00CF7440" w:rsidRPr="00D06F35" w:rsidRDefault="00CF7440" w:rsidP="00CF744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1399894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D06F35" w14:paraId="16A9A0DD" w14:textId="77777777" w:rsidTr="000E3817">
        <w:trPr>
          <w:trHeight w:val="1262"/>
        </w:trPr>
        <w:tc>
          <w:tcPr>
            <w:tcW w:w="1265" w:type="pct"/>
            <w:noWrap/>
          </w:tcPr>
          <w:p w14:paraId="7EA83FD9" w14:textId="77777777" w:rsidR="00CF7440" w:rsidRPr="00D06F3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7A651C9" w14:textId="77777777" w:rsidR="00CF7440" w:rsidRPr="00D06F3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29C3980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56C728" w14:textId="3731A491" w:rsidR="00CF7440" w:rsidRPr="00D06F35" w:rsidRDefault="00DE0291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refer to the manuscript submitted for my comments</w:t>
            </w:r>
          </w:p>
        </w:tc>
        <w:tc>
          <w:tcPr>
            <w:tcW w:w="1523" w:type="pct"/>
          </w:tcPr>
          <w:p w14:paraId="02231357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D06F35" w14:paraId="138539CC" w14:textId="77777777" w:rsidTr="000E3817">
        <w:trPr>
          <w:trHeight w:val="1262"/>
        </w:trPr>
        <w:tc>
          <w:tcPr>
            <w:tcW w:w="1265" w:type="pct"/>
            <w:noWrap/>
          </w:tcPr>
          <w:p w14:paraId="048CF0DE" w14:textId="77777777" w:rsidR="00CF7440" w:rsidRPr="00D06F3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2E013011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E9DD796" w14:textId="77777777" w:rsidR="00CF7440" w:rsidRPr="00D06F3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864866A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D06F35" w14:paraId="468BA91F" w14:textId="77777777" w:rsidTr="000E3817">
        <w:trPr>
          <w:trHeight w:val="704"/>
        </w:trPr>
        <w:tc>
          <w:tcPr>
            <w:tcW w:w="1265" w:type="pct"/>
            <w:noWrap/>
          </w:tcPr>
          <w:p w14:paraId="7906FDCE" w14:textId="77777777" w:rsidR="00CF7440" w:rsidRPr="00D06F3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C43B89B" w14:textId="77777777" w:rsidR="00CF7440" w:rsidRPr="00D06F35" w:rsidRDefault="00CF7440" w:rsidP="00CF7440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D0DD405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D06F35" w14:paraId="23E5140E" w14:textId="77777777" w:rsidTr="000E3817">
        <w:trPr>
          <w:trHeight w:val="703"/>
        </w:trPr>
        <w:tc>
          <w:tcPr>
            <w:tcW w:w="1265" w:type="pct"/>
            <w:noWrap/>
          </w:tcPr>
          <w:p w14:paraId="76E3D3EA" w14:textId="77777777" w:rsidR="00CF7440" w:rsidRPr="00D06F35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D45A70E" w14:textId="77777777" w:rsidR="00CF7440" w:rsidRPr="00D06F35" w:rsidRDefault="00CF7440" w:rsidP="00CF7440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4267F0F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D06F35" w14:paraId="56A4C4C1" w14:textId="77777777" w:rsidTr="000E3817">
        <w:trPr>
          <w:trHeight w:val="386"/>
        </w:trPr>
        <w:tc>
          <w:tcPr>
            <w:tcW w:w="1265" w:type="pct"/>
            <w:noWrap/>
          </w:tcPr>
          <w:p w14:paraId="263F1A01" w14:textId="77777777" w:rsidR="00CF7440" w:rsidRPr="00D06F35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DD565B0" w14:textId="77777777" w:rsidR="00CF7440" w:rsidRPr="00D06F3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EAAFC29" w14:textId="77777777" w:rsidR="00CF7440" w:rsidRPr="00D06F3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09887F6" w14:textId="77777777" w:rsidR="00CF7440" w:rsidRPr="00D06F3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D06F35" w14:paraId="251D8EE4" w14:textId="77777777" w:rsidTr="004269AF">
        <w:trPr>
          <w:trHeight w:val="665"/>
        </w:trPr>
        <w:tc>
          <w:tcPr>
            <w:tcW w:w="1265" w:type="pct"/>
            <w:noWrap/>
          </w:tcPr>
          <w:p w14:paraId="0A1CF888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06F3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06F35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47739C6" w14:textId="77777777" w:rsidR="00CF7440" w:rsidRPr="00D06F35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F01588" w14:textId="77777777" w:rsidR="00CF7440" w:rsidRPr="00D06F35" w:rsidRDefault="00CF7440" w:rsidP="00CF744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176C983" w14:textId="77777777" w:rsidR="00CF7440" w:rsidRPr="00D06F35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65E791" w14:textId="77777777" w:rsidR="00CF7440" w:rsidRPr="00D06F3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717133" w14:textId="77777777" w:rsidR="00CF7440" w:rsidRPr="00D06F35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1E3B35" w:rsidRPr="00D06F35" w14:paraId="413D33CF" w14:textId="77777777" w:rsidTr="001E3B3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48F64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D06F3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06F3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7CDE7AA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E3B35" w:rsidRPr="00D06F35" w14:paraId="44AAD379" w14:textId="77777777" w:rsidTr="001E3B3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957E0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D17BF" w14:textId="77777777" w:rsidR="001E3B35" w:rsidRPr="00D06F35" w:rsidRDefault="001E3B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4DF63" w14:textId="77777777" w:rsidR="001E3B35" w:rsidRPr="00D06F35" w:rsidRDefault="001E3B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06F3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06F3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06F3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E3B35" w:rsidRPr="00D06F35" w14:paraId="379A9C6F" w14:textId="77777777" w:rsidTr="001E3B3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FA21F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06F3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37B5EF3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64208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06F3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384FF7C3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E0B8EC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321B5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D0ECDA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1B47B4" w14:textId="77777777" w:rsidR="001E3B35" w:rsidRPr="00D06F35" w:rsidRDefault="001E3B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41701236" w14:textId="77777777" w:rsidR="001E3B35" w:rsidRPr="00D06F35" w:rsidRDefault="001E3B35" w:rsidP="001E3B35">
      <w:pPr>
        <w:rPr>
          <w:rFonts w:ascii="Arial" w:hAnsi="Arial" w:cs="Arial"/>
          <w:sz w:val="20"/>
          <w:szCs w:val="20"/>
        </w:rPr>
      </w:pPr>
    </w:p>
    <w:bookmarkEnd w:id="3"/>
    <w:p w14:paraId="03776AD3" w14:textId="77777777" w:rsidR="001E3B35" w:rsidRPr="00D06F35" w:rsidRDefault="001E3B35" w:rsidP="001E3B35">
      <w:pPr>
        <w:rPr>
          <w:rFonts w:ascii="Arial" w:hAnsi="Arial" w:cs="Arial"/>
          <w:sz w:val="20"/>
          <w:szCs w:val="20"/>
        </w:rPr>
      </w:pPr>
    </w:p>
    <w:p w14:paraId="518E8F80" w14:textId="77777777" w:rsidR="004269AF" w:rsidRPr="00D06F35" w:rsidRDefault="004269AF" w:rsidP="004269AF">
      <w:pPr>
        <w:rPr>
          <w:rFonts w:ascii="Arial" w:hAnsi="Arial" w:cs="Arial"/>
          <w:b/>
          <w:sz w:val="20"/>
          <w:szCs w:val="20"/>
          <w:u w:val="single"/>
        </w:rPr>
      </w:pPr>
      <w:bookmarkStart w:id="4" w:name="_Hlk192602985"/>
      <w:bookmarkStart w:id="5" w:name="_Hlk191115466"/>
      <w:bookmarkStart w:id="6" w:name="_Hlk193452437"/>
      <w:r w:rsidRPr="00D06F35">
        <w:rPr>
          <w:rFonts w:ascii="Arial" w:hAnsi="Arial" w:cs="Arial"/>
          <w:b/>
          <w:sz w:val="20"/>
          <w:szCs w:val="20"/>
          <w:u w:val="single"/>
        </w:rPr>
        <w:lastRenderedPageBreak/>
        <w:t>Reviewer Details:</w:t>
      </w:r>
      <w:bookmarkEnd w:id="4"/>
      <w:bookmarkEnd w:id="5"/>
    </w:p>
    <w:bookmarkEnd w:id="6"/>
    <w:p w14:paraId="4E1B8D82" w14:textId="77777777" w:rsidR="004269AF" w:rsidRPr="00D06F35" w:rsidRDefault="004269AF" w:rsidP="001E3B35">
      <w:pPr>
        <w:rPr>
          <w:rFonts w:ascii="Arial" w:hAnsi="Arial" w:cs="Arial"/>
          <w:sz w:val="20"/>
          <w:szCs w:val="20"/>
        </w:rPr>
      </w:pPr>
    </w:p>
    <w:p w14:paraId="5F9884FE" w14:textId="43EC00BF" w:rsidR="004269AF" w:rsidRPr="00D06F35" w:rsidRDefault="004269AF" w:rsidP="001E3B35">
      <w:pPr>
        <w:rPr>
          <w:rFonts w:ascii="Arial" w:hAnsi="Arial" w:cs="Arial"/>
          <w:b/>
          <w:bCs/>
          <w:sz w:val="20"/>
          <w:szCs w:val="20"/>
        </w:rPr>
      </w:pPr>
      <w:r w:rsidRPr="00D06F35">
        <w:rPr>
          <w:rFonts w:ascii="Arial" w:hAnsi="Arial" w:cs="Arial"/>
          <w:b/>
          <w:bCs/>
          <w:color w:val="000000"/>
          <w:sz w:val="20"/>
          <w:szCs w:val="20"/>
        </w:rPr>
        <w:t xml:space="preserve">Sanny C. </w:t>
      </w:r>
      <w:proofErr w:type="spellStart"/>
      <w:r w:rsidRPr="00D06F35">
        <w:rPr>
          <w:rFonts w:ascii="Arial" w:hAnsi="Arial" w:cs="Arial"/>
          <w:b/>
          <w:bCs/>
          <w:color w:val="000000"/>
          <w:sz w:val="20"/>
          <w:szCs w:val="20"/>
        </w:rPr>
        <w:t>Babera</w:t>
      </w:r>
      <w:proofErr w:type="spellEnd"/>
      <w:r w:rsidRPr="00D06F35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D06F35">
        <w:rPr>
          <w:rFonts w:ascii="Arial" w:hAnsi="Arial" w:cs="Arial"/>
          <w:b/>
          <w:bCs/>
          <w:color w:val="000000"/>
          <w:sz w:val="20"/>
          <w:szCs w:val="20"/>
        </w:rPr>
        <w:t>President Ramon Magsaysay State University</w:t>
      </w:r>
      <w:r w:rsidRPr="00D06F35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D06F35">
        <w:rPr>
          <w:rFonts w:ascii="Arial" w:hAnsi="Arial" w:cs="Arial"/>
          <w:b/>
          <w:bCs/>
          <w:color w:val="000000"/>
          <w:sz w:val="20"/>
          <w:szCs w:val="20"/>
        </w:rPr>
        <w:t>Philippines</w:t>
      </w:r>
    </w:p>
    <w:p w14:paraId="1749E5E4" w14:textId="77777777" w:rsidR="001E3B35" w:rsidRPr="00D06F35" w:rsidRDefault="001E3B35" w:rsidP="001E3B35">
      <w:pPr>
        <w:rPr>
          <w:rFonts w:ascii="Arial" w:hAnsi="Arial" w:cs="Arial"/>
          <w:sz w:val="20"/>
          <w:szCs w:val="20"/>
        </w:rPr>
      </w:pPr>
    </w:p>
    <w:p w14:paraId="52FBC081" w14:textId="77777777" w:rsidR="00D9392F" w:rsidRPr="00D06F35" w:rsidRDefault="00D9392F" w:rsidP="001E3B35">
      <w:pPr>
        <w:jc w:val="both"/>
        <w:rPr>
          <w:rFonts w:ascii="Arial" w:hAnsi="Arial" w:cs="Arial"/>
          <w:bCs/>
          <w:sz w:val="20"/>
          <w:szCs w:val="20"/>
          <w:lang w:val="en-GB"/>
        </w:rPr>
      </w:pPr>
    </w:p>
    <w:sectPr w:rsidR="00D9392F" w:rsidRPr="00D06F35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6A5FA" w14:textId="77777777" w:rsidR="003D3B02" w:rsidRPr="0000007A" w:rsidRDefault="003D3B02" w:rsidP="0099583E">
      <w:r>
        <w:separator/>
      </w:r>
    </w:p>
  </w:endnote>
  <w:endnote w:type="continuationSeparator" w:id="0">
    <w:p w14:paraId="624D2274" w14:textId="77777777" w:rsidR="003D3B02" w:rsidRPr="0000007A" w:rsidRDefault="003D3B0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15974" w14:textId="77777777" w:rsidR="003D3B02" w:rsidRPr="0000007A" w:rsidRDefault="003D3B02" w:rsidP="0099583E">
      <w:r>
        <w:separator/>
      </w:r>
    </w:p>
  </w:footnote>
  <w:footnote w:type="continuationSeparator" w:id="0">
    <w:p w14:paraId="6491D37D" w14:textId="77777777" w:rsidR="003D3B02" w:rsidRPr="0000007A" w:rsidRDefault="003D3B0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55B8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5A4782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67778970">
    <w:abstractNumId w:val="3"/>
  </w:num>
  <w:num w:numId="2" w16cid:durableId="1169517010">
    <w:abstractNumId w:val="6"/>
  </w:num>
  <w:num w:numId="3" w16cid:durableId="373892157">
    <w:abstractNumId w:val="5"/>
  </w:num>
  <w:num w:numId="4" w16cid:durableId="904486803">
    <w:abstractNumId w:val="7"/>
  </w:num>
  <w:num w:numId="5" w16cid:durableId="1403064053">
    <w:abstractNumId w:val="4"/>
  </w:num>
  <w:num w:numId="6" w16cid:durableId="2130777380">
    <w:abstractNumId w:val="0"/>
  </w:num>
  <w:num w:numId="7" w16cid:durableId="375399921">
    <w:abstractNumId w:val="2"/>
  </w:num>
  <w:num w:numId="8" w16cid:durableId="492112370">
    <w:abstractNumId w:val="9"/>
  </w:num>
  <w:num w:numId="9" w16cid:durableId="1604534332">
    <w:abstractNumId w:val="8"/>
  </w:num>
  <w:num w:numId="10" w16cid:durableId="3018832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403"/>
    <w:rsid w:val="00012C8B"/>
    <w:rsid w:val="000137C6"/>
    <w:rsid w:val="00021981"/>
    <w:rsid w:val="00021A0D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D17F9"/>
    <w:rsid w:val="000E3817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2FC7"/>
    <w:rsid w:val="001766DF"/>
    <w:rsid w:val="0018753A"/>
    <w:rsid w:val="00197E68"/>
    <w:rsid w:val="001A1605"/>
    <w:rsid w:val="001B0C63"/>
    <w:rsid w:val="001B2CCC"/>
    <w:rsid w:val="001D3A1D"/>
    <w:rsid w:val="001D7343"/>
    <w:rsid w:val="001E30C3"/>
    <w:rsid w:val="001E3B35"/>
    <w:rsid w:val="001E62AC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241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A5799"/>
    <w:rsid w:val="002E2339"/>
    <w:rsid w:val="002E6D86"/>
    <w:rsid w:val="002F6935"/>
    <w:rsid w:val="003204B8"/>
    <w:rsid w:val="0033692F"/>
    <w:rsid w:val="00345D35"/>
    <w:rsid w:val="00351211"/>
    <w:rsid w:val="003A04E7"/>
    <w:rsid w:val="003A6E1A"/>
    <w:rsid w:val="003B2172"/>
    <w:rsid w:val="003C02B9"/>
    <w:rsid w:val="003C3543"/>
    <w:rsid w:val="003C54D9"/>
    <w:rsid w:val="003D1096"/>
    <w:rsid w:val="003D3B02"/>
    <w:rsid w:val="003E746A"/>
    <w:rsid w:val="00407D92"/>
    <w:rsid w:val="00421245"/>
    <w:rsid w:val="004269AF"/>
    <w:rsid w:val="0044519B"/>
    <w:rsid w:val="00457AB1"/>
    <w:rsid w:val="00457BC0"/>
    <w:rsid w:val="00462996"/>
    <w:rsid w:val="004909B5"/>
    <w:rsid w:val="00492B6E"/>
    <w:rsid w:val="004B4CAD"/>
    <w:rsid w:val="004C3DF1"/>
    <w:rsid w:val="004D2E36"/>
    <w:rsid w:val="004F6EDB"/>
    <w:rsid w:val="00503AB6"/>
    <w:rsid w:val="005047C5"/>
    <w:rsid w:val="00531C82"/>
    <w:rsid w:val="0053217A"/>
    <w:rsid w:val="00533FC1"/>
    <w:rsid w:val="00535A4C"/>
    <w:rsid w:val="00544229"/>
    <w:rsid w:val="0054564B"/>
    <w:rsid w:val="00545A13"/>
    <w:rsid w:val="00546343"/>
    <w:rsid w:val="00553A39"/>
    <w:rsid w:val="00557CD3"/>
    <w:rsid w:val="00560D3C"/>
    <w:rsid w:val="00567DE0"/>
    <w:rsid w:val="005735A5"/>
    <w:rsid w:val="005C25A0"/>
    <w:rsid w:val="005D230D"/>
    <w:rsid w:val="005E19B5"/>
    <w:rsid w:val="006011B8"/>
    <w:rsid w:val="00602F7D"/>
    <w:rsid w:val="00605952"/>
    <w:rsid w:val="00620677"/>
    <w:rsid w:val="00624032"/>
    <w:rsid w:val="00645A56"/>
    <w:rsid w:val="00645DDE"/>
    <w:rsid w:val="006532DF"/>
    <w:rsid w:val="0065579D"/>
    <w:rsid w:val="00663792"/>
    <w:rsid w:val="0067046C"/>
    <w:rsid w:val="00680EB4"/>
    <w:rsid w:val="0068446F"/>
    <w:rsid w:val="00696CAD"/>
    <w:rsid w:val="006A5E0B"/>
    <w:rsid w:val="006B6D2C"/>
    <w:rsid w:val="006C3797"/>
    <w:rsid w:val="006E7D6E"/>
    <w:rsid w:val="00701186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96EB3"/>
    <w:rsid w:val="007D0246"/>
    <w:rsid w:val="007E2523"/>
    <w:rsid w:val="007E497C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D020E"/>
    <w:rsid w:val="008F36E4"/>
    <w:rsid w:val="00910AB3"/>
    <w:rsid w:val="00922E2F"/>
    <w:rsid w:val="009419BC"/>
    <w:rsid w:val="009553EC"/>
    <w:rsid w:val="00982766"/>
    <w:rsid w:val="009852C4"/>
    <w:rsid w:val="0099583E"/>
    <w:rsid w:val="009A0242"/>
    <w:rsid w:val="009A59ED"/>
    <w:rsid w:val="009C5642"/>
    <w:rsid w:val="009C567D"/>
    <w:rsid w:val="009C5EC7"/>
    <w:rsid w:val="009C61D3"/>
    <w:rsid w:val="009E13C3"/>
    <w:rsid w:val="009E6A30"/>
    <w:rsid w:val="009F29EB"/>
    <w:rsid w:val="00A001A0"/>
    <w:rsid w:val="00A038E0"/>
    <w:rsid w:val="00A038ED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44D5B"/>
    <w:rsid w:val="00B62087"/>
    <w:rsid w:val="00B62F41"/>
    <w:rsid w:val="00B760E1"/>
    <w:rsid w:val="00B91832"/>
    <w:rsid w:val="00BA1AB3"/>
    <w:rsid w:val="00BA6421"/>
    <w:rsid w:val="00BB4FEC"/>
    <w:rsid w:val="00BC0A02"/>
    <w:rsid w:val="00BC402F"/>
    <w:rsid w:val="00BE13EF"/>
    <w:rsid w:val="00BE40A5"/>
    <w:rsid w:val="00BE42FA"/>
    <w:rsid w:val="00BE6454"/>
    <w:rsid w:val="00BE7286"/>
    <w:rsid w:val="00BF6766"/>
    <w:rsid w:val="00BF75D4"/>
    <w:rsid w:val="00C069B5"/>
    <w:rsid w:val="00C10283"/>
    <w:rsid w:val="00C1142C"/>
    <w:rsid w:val="00C22886"/>
    <w:rsid w:val="00C25C8F"/>
    <w:rsid w:val="00C263C6"/>
    <w:rsid w:val="00C55367"/>
    <w:rsid w:val="00C635B6"/>
    <w:rsid w:val="00C84097"/>
    <w:rsid w:val="00CB429B"/>
    <w:rsid w:val="00CD093E"/>
    <w:rsid w:val="00CD1556"/>
    <w:rsid w:val="00CD1FD7"/>
    <w:rsid w:val="00CE5AC7"/>
    <w:rsid w:val="00CF0BBB"/>
    <w:rsid w:val="00CF52C0"/>
    <w:rsid w:val="00CF5CAE"/>
    <w:rsid w:val="00CF7440"/>
    <w:rsid w:val="00D06F35"/>
    <w:rsid w:val="00D1283A"/>
    <w:rsid w:val="00D17979"/>
    <w:rsid w:val="00D2075F"/>
    <w:rsid w:val="00D31334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DE0291"/>
    <w:rsid w:val="00E43E40"/>
    <w:rsid w:val="00E451EA"/>
    <w:rsid w:val="00E5042D"/>
    <w:rsid w:val="00E57F4B"/>
    <w:rsid w:val="00E63889"/>
    <w:rsid w:val="00E71C8D"/>
    <w:rsid w:val="00E72360"/>
    <w:rsid w:val="00E9078C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700F"/>
    <w:rsid w:val="00F573EA"/>
    <w:rsid w:val="00F57E9D"/>
    <w:rsid w:val="00F6121C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CE4E78"/>
  <w15:chartTrackingRefBased/>
  <w15:docId w15:val="{866361E4-FFDB-4013-B5A7-D9873AB58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UnresolvedMention1">
    <w:name w:val="Unresolved Mention1"/>
    <w:uiPriority w:val="99"/>
    <w:semiHidden/>
    <w:unhideWhenUsed/>
    <w:rsid w:val="002452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ianresearch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47010-3884-43A7-B857-D6F7987F0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801210</vt:i4>
      </vt:variant>
      <vt:variant>
        <vt:i4>0</vt:i4>
      </vt:variant>
      <vt:variant>
        <vt:i4>0</vt:i4>
      </vt:variant>
      <vt:variant>
        <vt:i4>5</vt:i4>
      </vt:variant>
      <vt:variant>
        <vt:lpwstr>https://www.jasianresearch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28</cp:lastModifiedBy>
  <cp:revision>6</cp:revision>
  <dcterms:created xsi:type="dcterms:W3CDTF">2025-03-20T04:08:00Z</dcterms:created>
  <dcterms:modified xsi:type="dcterms:W3CDTF">2025-03-24T10:13:00Z</dcterms:modified>
</cp:coreProperties>
</file>